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B7B90" w14:textId="64572A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0.00e+0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10106B" w14:textId="42F730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4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4e-14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5288D4" w14:textId="61503E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5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7e-4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57EA16" w14:textId="5797A8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5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BC108D" w14:textId="034428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7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958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D3A83E" w14:textId="5675E1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3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25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40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EA0A96" w14:textId="4E0B0FF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19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247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A50FBC" w14:textId="2E9218C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57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74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5960B6" w14:textId="7CB8FC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4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692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DFEF8B" w14:textId="733603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58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F5A800" w14:textId="3CE5CD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3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07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601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3ACF41" w14:textId="5BB523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54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2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2DE6DA" w14:textId="46EB0E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3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52e-1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90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FE04CD" w14:textId="0B94127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414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0AEA83" w14:textId="7E0B56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45e-1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1948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D38CB7" w14:textId="6B9098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62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3669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CA1C40" w14:textId="65C6A42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uto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5229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AA9FEF" w14:textId="0EFE96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4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blood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72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C6881C" w14:textId="7D276A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blood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93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622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6096C7" w14:textId="16C773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blood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5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380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852CD4" w14:textId="3D7F4B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86094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15A75F" w14:textId="720F8A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7686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C29FA1" w14:textId="26977C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8015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72E591" w14:textId="46ED50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1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0776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DDABBE" w14:textId="7DEFF9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0948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12571D" w14:textId="22B8C2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903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A4CB20" w14:textId="1775A7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33583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11716E" w14:textId="779C89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4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539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394488" w14:textId="76FDF0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nce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98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06D865" w14:textId="7A9224E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0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67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A85D01" w14:textId="2C6636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4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6255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04BFB0" w14:textId="62089C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93e-2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3A91FC" w14:textId="2A28B1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6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16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FF6297" w14:textId="3F6A9F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121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75FFDE" w14:textId="728C7F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7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1130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E5A649" w14:textId="071D26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2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2137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293907" w14:textId="4D28EE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7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010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7D9AB6" w14:textId="11B2E8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7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010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A4F170" w14:textId="6F7A8E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7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010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CF2DCD" w14:textId="78B577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gni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7069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1D02B1" w14:textId="404BE42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variat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7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03311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FD0576" w14:textId="431448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58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C74C72" w14:textId="64E280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742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CC7D52" w14:textId="7CF1CC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1928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F06657" w14:textId="2AA61BA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3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138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92F03F" w14:textId="5549FB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1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975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177628" w14:textId="27EA2B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528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1CAB23" w14:textId="20DDE6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4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5133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DDFF94" w14:textId="19D61D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4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5133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A2D4DE" w14:textId="3D3E46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efficacy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19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CD1C0C" w14:textId="473A9F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efficacy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7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821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B9B234" w14:textId="1DC9F5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0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0216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F6576C" w14:textId="40BF48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6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15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849E9B" w14:textId="24B0A5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8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304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C56804" w14:textId="0D46373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8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304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3434C7" w14:textId="59F3360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usag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07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7442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D9692C" w14:textId="29AC9A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usag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29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8493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A47D46" w14:textId="1900F0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ndocri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9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95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66BA6D" w14:textId="1475D5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ndocri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656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0AB2D4" w14:textId="39E92D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47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7B3093" w14:textId="1B5EF6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7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198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037523" w14:textId="6E4D20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3928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B16B40" w14:textId="52CED0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9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473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6C3E2F" w14:textId="2B0BC43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9872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9A52F0" w14:textId="68149C3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6529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6C8E0F" w14:textId="58C4C0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9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72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92E397" w14:textId="36A3E4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5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012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31E15D" w14:textId="7F571A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3438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9F6788" w14:textId="09F760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0406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538F79" w14:textId="663B5C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2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3e-1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B3B7DF" w14:textId="7CB3900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7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2493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A1D894" w14:textId="5BFC3C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7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FE7530" w14:textId="12B88F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97558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E2A0F5" w14:textId="3C0E3A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9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45ADD8" w14:textId="5DC443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8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42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2B2550" w14:textId="59E52B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4949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4352FD" w14:textId="63FDDE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5e-2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103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D3A786" w14:textId="2A81DB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7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3151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CEA403" w14:textId="2CA889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138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76C2E3" w14:textId="2232E3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007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1F2FFE" w14:textId="07141D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02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80FF96" w14:textId="4BB897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hai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252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D9EEF1" w14:textId="36041F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hai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259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B05808" w14:textId="6AC306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9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9769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2E2BDC" w14:textId="0A194A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0893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5561A1" w14:textId="179F9D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46e-2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8F14A2" w14:textId="2BBFC7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5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81792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177F11" w14:textId="74286D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977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729575" w14:textId="0CC3FD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0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36692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DC5ABB" w14:textId="54ED71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4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01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919EBB" w14:textId="49F0D8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7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1751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83743B" w14:textId="3111C1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88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16082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0EBE7E" w14:textId="24108F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3238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AED76C" w14:textId="3A3770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0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8679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8AF012" w14:textId="1C091B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0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9991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28D854" w14:textId="566DAB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7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05634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FFD6AC" w14:textId="2A19409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5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3797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DB5B41" w14:textId="456F79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08290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488D21" w14:textId="5C8066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7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413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5AED87" w14:textId="3FFDFE1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8224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5712E8" w14:textId="119BC2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80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05038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7D3755" w14:textId="27AA3E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2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066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C084AE" w14:textId="3B78BD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7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1404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AEE806" w14:textId="4E1D1F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3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6003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07D55D" w14:textId="675C74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2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3716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9150EA" w14:textId="6776777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105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D9EBB6" w14:textId="28B2DB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9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107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3482A1" w14:textId="6A28C0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09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842857" w14:textId="5CFD3E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1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8029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0C60E2" w14:textId="7C8C09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2e-5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ED7851" w14:textId="13966A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nfe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738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2DC0CC" w14:textId="61A38CA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3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nfe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9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3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4A383D" w14:textId="135803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nfe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936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5C45D2" w14:textId="548493E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nfe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0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6621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EF2B9A" w14:textId="1B69FE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6251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68BA7D" w14:textId="7D3818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0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440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C73DE1" w14:textId="7EBB69E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0072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9DACDD" w14:textId="2ADF12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1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596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FD891B" w14:textId="535A94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2514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819D29" w14:textId="00AA26B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7233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770B42" w14:textId="60C157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2602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F7A2E5" w14:textId="05522C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52187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30DC59" w14:textId="684D58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76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81FBCD" w14:textId="53EC140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53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1497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A5CD86" w14:textId="094F08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0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CA76A7" w14:textId="11B02A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3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137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36D0F0" w14:textId="486738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3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137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FA7315" w14:textId="523376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2931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1DDC0D" w14:textId="6042A1F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2931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8F9605" w14:textId="15CCD9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9e-4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7B199C" w14:textId="10670A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90e-5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1993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921657" w14:textId="3841FF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2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6FE8F0" w14:textId="205904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2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482E28" w14:textId="249A8D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9006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1F8EBE" w14:textId="7962DE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4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58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B40389" w14:textId="7E1C78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3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9591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F889EC" w14:textId="797E9D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5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843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CFCC78" w14:textId="6AB920C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1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3148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E3F81A" w14:textId="3D6425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68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4440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B1D57C" w14:textId="62D8CB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72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314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57E04B" w14:textId="632FB7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71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325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448CD0" w14:textId="4EA718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0337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DAF329" w14:textId="2B70C5E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14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5788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AF3F71" w14:textId="7607038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7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2405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2199D4" w14:textId="12CCF6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4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5996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175AAB" w14:textId="52C0AD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71e-2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73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FE273E" w14:textId="10D6A3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74e-3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3704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34362F" w14:textId="323DC0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7e-3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73985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0F9FEA" w14:textId="0B3FAA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3e-3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768AC7" w14:textId="57875F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11e-2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72822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B6EC07" w14:textId="2BE383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8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52e-2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89AC93" w14:textId="48E5F03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3e-2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714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AE49AF" w14:textId="35FB6E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18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4DA6F3" w14:textId="4EC7FC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0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0A9318" w14:textId="096765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B9B8E5" w14:textId="6A3E949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853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F6CD02" w14:textId="58366D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18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398D2" w14:textId="628336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7524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AA9AFD" w14:textId="327502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7524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08A88F" w14:textId="43B5E63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9703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376F2F" w14:textId="13911F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66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B13403" w14:textId="1F8C66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87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256467" w14:textId="08D7B9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863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89B370" w14:textId="1978059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9741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B5985F" w14:textId="1E2B668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40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3785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A32F54" w14:textId="490412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3e-1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835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5B99E9" w14:textId="7DD894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74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104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2C44CE" w14:textId="073FE9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2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1212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585F69" w14:textId="65F946D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314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51316A" w14:textId="1090286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674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E16323" w14:textId="402631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7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821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A4EEF7" w14:textId="7317E76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86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3632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702483" w14:textId="1396E0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5954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35AAEE" w14:textId="45FABD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3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EB312C" w14:textId="7B2D37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443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CA2E1D" w14:textId="7FF821D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7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2864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57F32B" w14:textId="7408CE7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5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7715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1869ED" w14:textId="3CB0B5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7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3465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A47082" w14:textId="113B6ED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1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374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7CE2AD" w14:textId="24F880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53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3138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10CA34" w14:textId="749CC3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6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0384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2A3869" w14:textId="26C445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6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0384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C2D004" w14:textId="2DFEE9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21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B2E1F4" w14:textId="105ACC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92FF78" w14:textId="5051CDB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7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0144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5F706B" w14:textId="6553A3F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5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991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6879D5" w14:textId="720F98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193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16CCB9" w14:textId="58281C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3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966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B8C813" w14:textId="7C0488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9810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E045D6" w14:textId="26795A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915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E400C7" w14:textId="0E8A8C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2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943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FEAA8E" w14:textId="2304476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2205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E208BD" w14:textId="55E34D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3527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761DF2" w14:textId="3B50FD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1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7967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6773E1" w14:textId="2A62E2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174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D54399" w14:textId="4393C4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0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00097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8F1BA6" w14:textId="4580BB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0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00097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248BB1" w14:textId="183BF52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9821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0FDDB8" w14:textId="6B8F07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0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98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B99C36" w14:textId="203ECE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15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AA7839" w14:textId="1B47BC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015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D2C374" w14:textId="71E878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6185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A0FB14" w14:textId="60A9D9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7035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CD191C" w14:textId="7FAA19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77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979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48EC1D" w14:textId="504BE8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4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2488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96DD12" w14:textId="1D863B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856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ABA86D" w14:textId="615CBD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7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640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690982" w14:textId="51ACBF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0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4092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9E84A4" w14:textId="5475F3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igment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8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0384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5334D6" w14:textId="7FB508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igment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2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829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1EDB7F" w14:textId="41A21B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igment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0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9554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D7643D" w14:textId="0E9ABC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igment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4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6107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2D4E7A" w14:textId="55A856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regnanc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72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858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2881C0" w14:textId="1A7A4A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regnanc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1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032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067E03" w14:textId="2A03AB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3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regnanc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55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43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1D1C13" w14:textId="0F2883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sychiatr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7440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CAB65A" w14:textId="42CBE5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sychiatr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8027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C29667" w14:textId="258424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sychiatr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9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9950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10C310" w14:textId="4F7F33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sychiatr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843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1807E4" w14:textId="5118EB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sychiatr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1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4737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F38FD1" w14:textId="41DD76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sychiatr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0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7694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E1248A" w14:textId="7147F3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combin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0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730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436CEB" w14:textId="3627C2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combin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1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43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B64259" w14:textId="7A6816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combin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0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401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1C150A" w14:textId="6634AC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combin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4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43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601020" w14:textId="51EC94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combin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730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578041" w14:textId="397CAA0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0e-2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E01548" w14:textId="2513F1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5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212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9D328F" w14:textId="270354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6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19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A99C1F" w14:textId="50B7E8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6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119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D73AFB" w14:textId="71D0DE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7006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FEBAB3" w14:textId="184CB0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spirator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44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03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4D4741" w14:textId="43FD6A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ens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0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9036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B38DD6" w14:textId="603B97A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ens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1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7330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552316" w14:textId="656327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ensa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4008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2FBC63" w14:textId="079AA6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7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927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5B010D" w14:textId="436844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4093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441675" w14:textId="6E0080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9266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1E4BF6" w14:textId="48B82A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9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013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5504D2" w14:textId="48D05A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8637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A6A7DC" w14:textId="185505E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0911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8265E8" w14:textId="031BEA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2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98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8C5DF5" w14:textId="0FBBD2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85885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FD6754" w14:textId="433082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9543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71EDEF" w14:textId="672CFD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9054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C1E3A8" w14:textId="746E50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61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478B35" w14:textId="32BAAB3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61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B44EA9" w14:textId="3FC06B2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05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3450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3AA481" w14:textId="4AA76B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C5AD0C" w14:textId="58DC2A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4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8992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8C8A71" w14:textId="68AC1B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5e-1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716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A7C5CD" w14:textId="425FD7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0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183.7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5C1E84" w14:textId="057229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0B8E03" w14:textId="1C3FE2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2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8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53DDAE" w14:textId="29ACD1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2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6C5F30" w14:textId="125E82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0925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8C7B66" w14:textId="68CC08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0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012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66AC0E" w14:textId="77D187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15e-1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7752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E3712C" w14:textId="405DB5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3368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7987E4" w14:textId="57331B9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0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945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5F06AD" w14:textId="3141FD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port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34403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8FF451" w14:textId="4E43FC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teeth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0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933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9C7642" w14:textId="5F5C55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teeth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0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933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71899B" w14:textId="376208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teeth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0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9339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B8F207" w14:textId="08077F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8e-13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29AD9E" w14:textId="018F1A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1e-1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F64D47" w14:textId="616BAE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1e-1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FF968D" w14:textId="3C84F5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3F7F81" w14:textId="6F1A23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0B615D" w14:textId="7C433E0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A2FD08" w14:textId="6E973C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D20A59" w14:textId="52E6D8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E3EE7E" w14:textId="0D5F283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4142D8" w14:textId="1B138A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AE47F6" w14:textId="303E62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0B8CFF" w14:textId="5EE609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2CEA4E" w14:textId="0F178A0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2579BE" w14:textId="58D34F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BC4BD5" w14:textId="79C77CD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B6141B" w14:textId="2ADCCE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2E0EAC" w14:textId="682DB54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F5C588" w14:textId="2A90EA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A7E5B9" w14:textId="51722FA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24B297" w14:textId="126125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E4102B" w14:textId="1E5453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4CF5C6" w14:textId="65ED3A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7D7096" w14:textId="4CB39B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552B86" w14:textId="2C4193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735F11" w14:textId="7152F3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12C92B" w14:textId="75FFB7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BC6718" w14:textId="660AA6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CBB4F3" w14:textId="4D71EC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E98EB7" w14:textId="5E9E2DA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14E46A" w14:textId="3F24D8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8B907E" w14:textId="3B1DEBC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3337BF" w14:textId="346765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EE6B8A" w14:textId="1416EC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A035BF" w14:textId="582AB0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3AA519" w14:textId="7A768B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DC7936" w14:textId="76F2E7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22F13F" w14:textId="62D4168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8DD58D" w14:textId="120916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466FFD" w14:textId="0790356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434115" w14:textId="23A8EE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24AC5A" w14:textId="79EB83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F4DDD8" w14:textId="79A79F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EFAFEA" w14:textId="44ADBBC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3C7502" w14:textId="24ED58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618EC3" w14:textId="4B3C9D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AEC227" w14:textId="3A1406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5B40EA" w14:textId="2B881F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D61678" w14:textId="200B9CE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28BBAF" w14:textId="471F61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B4E3FE" w14:textId="2DA8AE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9B62B1" w14:textId="659D28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5C47D" w14:textId="716407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EFE558" w14:textId="5170ADB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3E5D92" w14:textId="364712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98ACF1" w14:textId="417566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F599C" w14:textId="145CDE6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8DC17C" w14:textId="5CCBBA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44B026" w14:textId="758CB25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26968B" w14:textId="61EBC8A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6A2C56" w14:textId="5FD793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33B0EA" w14:textId="71CB9E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16DA65" w14:textId="4EA5A9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C54949" w14:textId="0C3823E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991AE8" w14:textId="49E3B8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AA289F" w14:textId="34403D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E53CCB" w14:textId="51AF2D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5A1A35" w14:textId="04C9733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AC0A4B" w14:textId="751432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13AB14" w14:textId="105374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96CAD9" w14:textId="602F3B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F0C398" w14:textId="499491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8C731D" w14:textId="2A0740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28F1A9" w14:textId="5F84D6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CB96DD" w14:textId="1C16F4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679E83" w14:textId="641F1A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38D5BE" w14:textId="69F145D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6C9ED0" w14:textId="71F84C4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153B4D" w14:textId="0B186D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90B31E" w14:textId="22F76BB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3474F1" w14:textId="57299B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7722E2" w14:textId="259B83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821012" w14:textId="05DD77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AF3F74" w14:textId="772794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2238D6" w14:textId="159E38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EB083E" w14:textId="5DA61C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A7E33B" w14:textId="11E315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C50FF5" w14:textId="03A700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021112" w14:textId="689AE9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55A046" w14:textId="62CE9A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F29B3C" w14:textId="377688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3A25BD" w14:textId="7F40D9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C68E71" w14:textId="26821B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53432A" w14:textId="753461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449259" w14:textId="17F3CD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AF5659" w14:textId="24D569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904B1C" w14:textId="54144C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9E1C2F" w14:textId="76C3E5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ABF497" w14:textId="0C80E5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D32391" w14:textId="5D8940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083BEE" w14:textId="748015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EFF386" w14:textId="30B012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5E4243" w14:textId="282848A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20AB00" w14:textId="39C800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4D14B6" w14:textId="078161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2071AB" w14:textId="1C1095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B58802" w14:textId="4FE2B6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2F9B3A" w14:textId="2E06FF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62EC7E" w14:textId="41C7AD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17713F" w14:textId="0C368F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603EB3" w14:textId="7373C2A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523771" w14:textId="67DCEB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25986E" w14:textId="561610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559E81" w14:textId="214490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AEC674" w14:textId="6CB4C4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003944" w14:textId="5035DE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A1B979" w14:textId="227E19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5533A5" w14:textId="27C416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AB0EDF" w14:textId="0301BD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6630E4" w14:textId="106878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6E774B" w14:textId="36507C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E33144" w14:textId="637F0A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E5E050" w14:textId="4683EF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DB120A" w14:textId="0A5BB2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4FCD38" w14:textId="7FDD8BB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80B10A" w14:textId="4A461F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14A25A" w14:textId="45D9673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A528BE" w14:textId="2757D9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18D6E4" w14:textId="2E3BC2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F8C8D0" w14:textId="4A76506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2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3CA130" w14:textId="422E70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008F2C" w14:textId="39FF71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815192" w14:textId="73593E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230591" w14:textId="4E0C9C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992FA4" w14:textId="67CBBC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C5879C" w14:textId="699137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F04E20" w14:textId="078DC2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F21564" w14:textId="167C8F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2B693A" w14:textId="482B4A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70D659" w14:textId="0E668C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DBECF8" w14:textId="54F8B9E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1EE1BA" w14:textId="4B4853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C66B2C" w14:textId="3C5E6A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0A3F37" w14:textId="2765E8B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27FEB8" w14:textId="37F09F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63953D" w14:textId="0D91AE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610813" w14:textId="56CC7A3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7F7C40" w14:textId="181C05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CE5155" w14:textId="1058236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12F88D" w14:textId="2FE9287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D62EC9" w14:textId="7CA48E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CDAEA2" w14:textId="2749A37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B15FFA" w14:textId="71C576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BC05EF" w14:textId="075729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4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3C9570" w14:textId="6698F7C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7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3DCE04" w14:textId="72E598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15519C" w14:textId="5312A8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E8A590" w14:textId="46E9CE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24619F" w14:textId="76C7A8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C20893" w14:textId="1BBF4A0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CFB3E3" w14:textId="7A8C0C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34E60D" w14:textId="2114D80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6A71B7" w14:textId="6D594DA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995007" w14:textId="7549F8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9FC827" w14:textId="270F04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CE4F11" w14:textId="2CD770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BC2348" w14:textId="192AA8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A24E68" w14:textId="37485D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A6D009" w14:textId="0D4A0F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87C475" w14:textId="579102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889885" w14:textId="2ACD14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4FDBE4" w14:textId="60F706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B38ECD" w14:textId="603F35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7A1835" w14:textId="2D91B43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FF528B" w14:textId="25B851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0E5531" w14:textId="0E0BA2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E74093" w14:textId="4C19C7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A4FFF8" w14:textId="61ECC8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FCD29F" w14:textId="354E6D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28C53F" w14:textId="344454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23F787" w14:textId="70DC5E0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DBB069" w14:textId="0F4AF1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0B9917" w14:textId="6A776D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FCE563" w14:textId="48D328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F90599" w14:textId="5257BA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587129" w14:textId="272C7B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F9FCAC" w14:textId="3AF39A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5F4DF7" w14:textId="65ABA34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3EE3C1" w14:textId="0C8838F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B45A06" w14:textId="673EEF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EE7C36" w14:textId="3965BA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1FE9E7" w14:textId="72342CA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5D04EE" w14:textId="33CD56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92F947" w14:textId="30902B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71D1F6" w14:textId="095068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90BAE8" w14:textId="01DF43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5F4FE4" w14:textId="15EDE9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2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88B02C" w14:textId="0DA0AF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DB79B9" w14:textId="76B728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D9A438" w14:textId="321A16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7DD568" w14:textId="32C0A4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70C157" w14:textId="441AF1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B5CFD0" w14:textId="0118A1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F25B05" w14:textId="6FE3BD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9A9D57" w14:textId="71FCC4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92FA3B" w14:textId="15B346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968B4B" w14:textId="3C56B7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6A786A" w14:textId="1769B6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9A4EE1" w14:textId="0F1646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D0E0F3" w14:textId="520291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5285EC" w14:textId="2ACAF1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E878B0" w14:textId="699DD3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6ADC7D" w14:textId="1EAF63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999E79" w14:textId="35A8FB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615390" w14:textId="314F83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CF795B" w14:textId="326400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6F5AD3" w14:textId="3482B97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FBFE10" w14:textId="6F076F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4E6223" w14:textId="08885BA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17A6A4" w14:textId="6BE276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60B7D2" w14:textId="6224C53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78CFC0" w14:textId="293D55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C6D822" w14:textId="505A1E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5E7308" w14:textId="01FD1D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6FDC36" w14:textId="2D489F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5FE972" w14:textId="597DC7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8B8E90" w14:textId="1688D3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E8DD1D" w14:textId="69D6AD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778137" w14:textId="5631CE0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A51975" w14:textId="127711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CE8EB9" w14:textId="54D586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46144B" w14:textId="41AF1D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8546DB" w14:textId="177AD8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FC0F96" w14:textId="3DC09F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EEA0AB" w14:textId="4A93A6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969C48" w14:textId="5539B8E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F66008" w14:textId="7C9C9D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CEDFA2" w14:textId="169E2F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6623B1" w14:textId="6FDEFBB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740EF9" w14:textId="284238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6F3FD9" w14:textId="0A4E47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F1360E" w14:textId="202FBC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B3A934" w14:textId="215F87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6EFBF1" w14:textId="0B9B9B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C43467" w14:textId="289CE9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1B23F8" w14:textId="5722C7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3F9EB0" w14:textId="2056F8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B78541" w14:textId="45F695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7FD4BF" w14:textId="1B54F3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117DD3" w14:textId="42DEF9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14EAB6" w14:textId="4681D8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7D008B" w14:textId="69D29C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8A7F5B" w14:textId="3C8064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449C01" w14:textId="11ADFF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2192F4" w14:textId="7FF960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0F6425" w14:textId="393BBC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81C08C" w14:textId="5E827D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C4A44A" w14:textId="490142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DF4DDF" w14:textId="5D03DFB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BB5D8C" w14:textId="40EC97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00A63F" w14:textId="7ABC4EE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F65EF5" w14:textId="38A4D9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A5ACF4" w14:textId="2EFD566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E8F637" w14:textId="4D8BB4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3A7333" w14:textId="208E6D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9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622F7D" w14:textId="5D59F2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1e-2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C49E95" w14:textId="209DD62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2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04A19B" w14:textId="7E5AF1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B88B3B" w14:textId="4F7F81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C21AB1" w14:textId="7740B4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86E45A" w14:textId="3E15AC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F31866" w14:textId="261782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FBFABD" w14:textId="1665900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CEFDE7" w14:textId="6DFB72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EF4736" w14:textId="465F4F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8B9041" w14:textId="5CB41C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29B27B" w14:textId="6CFFA2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B0DA40" w14:textId="102E18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B185C0" w14:textId="36B110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64EFA7" w14:textId="71C47D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4AB42F" w14:textId="04BF3B2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EF32BB" w14:textId="447150E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7A30F6" w14:textId="15B098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B51F1C" w14:textId="5D0B8E9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777BE4" w14:textId="6015E00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D8CA71" w14:textId="38967B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DB518E" w14:textId="7265BA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D47BD9" w14:textId="7513A6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9FDD57" w14:textId="1394D4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FB4493" w14:textId="367EFEA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827984" w14:textId="04386D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7CAD0C" w14:textId="0BE097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077502" w14:textId="31C8D23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20AACA" w14:textId="1D328D3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44D1C9" w14:textId="140C9B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30F406" w14:textId="0DA729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0E4227" w14:textId="1F7782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0C9FF2" w14:textId="3451F4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60CF38" w14:textId="7D35D8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FA7C0B" w14:textId="4D43BC0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75B6FE" w14:textId="670BAA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FA17FF" w14:textId="17A422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7776CA" w14:textId="0A95FF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150576" w14:textId="6D836C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7F7727" w14:textId="164BA63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0AF39B" w14:textId="3455FF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302C04" w14:textId="6B81F1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1583D2" w14:textId="0B086B3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6EFE8F" w14:textId="3705F5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2883BF" w14:textId="21D39B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532162" w14:textId="5788A5F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349520" w14:textId="405B90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49D55F" w14:textId="2FAA26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8B9B2B" w14:textId="3ED689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CC8BA1" w14:textId="56DF29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154C24" w14:textId="60622B4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170B2C" w14:textId="5CF485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147EC4" w14:textId="2C819F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4FC845" w14:textId="0B31E33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C2D934" w14:textId="7EC55A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138D70" w14:textId="474B10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25CA98" w14:textId="7C17C47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D9F8F1" w14:textId="3C4F1B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301995" w14:textId="734136B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522F69" w14:textId="6C0887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F1B786" w14:textId="2B7F1B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1A4434" w14:textId="457FC9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B76564" w14:textId="6D89070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B999C0" w14:textId="094376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4C2E4C" w14:textId="56DFF84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98E165" w14:textId="36B7D5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0B939E" w14:textId="721732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2AE985" w14:textId="712805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4D6AFB" w14:textId="4948B7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0E0CF3" w14:textId="10B334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5e-1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13CA73" w14:textId="1060FB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5e-1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4A8780" w14:textId="4FE08D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3D1EA8" w14:textId="4D6A9D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CDCEC1" w14:textId="65AE30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816CAC" w14:textId="240217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32E2EA" w14:textId="659CAF1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382272" w14:textId="57CCC2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8E3792" w14:textId="7C00F8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F6B2CF" w14:textId="2BBE7F3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366FB6" w14:textId="405AB6D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688205" w14:textId="7026BC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50B8AE" w14:textId="4EB2D9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C9D442" w14:textId="471276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E0DB25" w14:textId="2622AC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43D4E3" w14:textId="35C5F7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4AD605" w14:textId="611B86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013138" w14:textId="24A21E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C9FC0B" w14:textId="749560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D735DF" w14:textId="4F66D5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3A79DE" w14:textId="1E86CB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61E28E" w14:textId="66E53B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3D6889" w14:textId="492BF2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E01F6C" w14:textId="322A2A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2228EF" w14:textId="340228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89233B" w14:textId="7FF3C6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195012" w14:textId="7240F3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21A0E1" w14:textId="5798775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257F26" w14:textId="010BEC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8BC379" w14:textId="2DD125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D6DDAA" w14:textId="1442EC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027B07" w14:textId="0C9344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36A532" w14:textId="5D64C1C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6C26FD" w14:textId="71688D3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2077C0" w14:textId="73497C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9ED14C" w14:textId="4C0A8A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D03491" w14:textId="42BF5C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7D5DFE" w14:textId="45ECF06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8B9F67" w14:textId="1D827A4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6F3338" w14:textId="1C98E0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0CCE79" w14:textId="6BDEB9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59DDB6" w14:textId="3105B0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9B5C5F" w14:textId="3DF17BC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336666" w14:textId="0F189A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EC589B" w14:textId="4E732E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100E66" w14:textId="5C33A0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051B99" w14:textId="140C17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008D70" w14:textId="2F1D6B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3EA56E" w14:textId="13EE9B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5D3917" w14:textId="475E709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63EFD0" w14:textId="28E0FF1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F3CAD6" w14:textId="521358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B9707F" w14:textId="05C567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1DA289" w14:textId="36B480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F138EA" w14:textId="4738F5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2125FF" w14:textId="335A66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BBA24C" w14:textId="0CD2D9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4DFE6C" w14:textId="7A69F6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9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311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2653A5" w14:textId="5E32FE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2931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63B5B0" w14:textId="1BDBA8C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7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5656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3DE51E" w14:textId="3A80C7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8BBB56" w14:textId="382F21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9ED3CC" w14:textId="1098B8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2FEED4" w14:textId="3BD7D3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EA4449" w14:textId="6D287F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4A755F" w14:textId="4CD703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85709D" w14:textId="7F3E90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3E0C3C" w14:textId="082998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67FB10" w14:textId="0C26B4A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178788" w14:textId="78C478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B731CA" w14:textId="5079C8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FDF3DD" w14:textId="78A7DE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814B44" w14:textId="0ADAC96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312B59" w14:textId="0C9BC2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58BF4A" w14:textId="4C96C95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AF3812" w14:textId="4DEB07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43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07019A" w14:textId="051EEB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3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73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D53C7A" w14:textId="7FDFBA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16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3704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7DCB66" w14:textId="03BA43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16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3704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F0A893" w14:textId="7D2936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7FE2CD" w14:textId="17732C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72822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2C97C7" w14:textId="47E83A1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C7AE2C" w14:textId="232C4A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7191A5" w14:textId="40A614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ED419A" w14:textId="4C3B9A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FAA8E7" w14:textId="1AAFA2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2E9EC6" w14:textId="217142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8E119C" w14:textId="465D42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4654ED" w14:textId="34F120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34FE55" w14:textId="35BD0B1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0DF4FE" w14:textId="736777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7CA69D" w14:textId="6CC79F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10B611" w14:textId="3A2A4D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258CB4" w14:textId="5766DA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93D01F" w14:textId="01210A4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A4237B" w14:textId="519950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F206F1" w14:textId="557982A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011C8C" w14:textId="5BD910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B10E43" w14:textId="0536AB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7CED4B" w14:textId="4E8BF4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A81EA1" w14:textId="5E2532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ABCBCB" w14:textId="20FB3E7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B62B9F" w14:textId="0B3AA7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B45CC9" w14:textId="1F494B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5865C3" w14:textId="16A0C0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449C0B" w14:textId="47261C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23204B" w14:textId="18C2B14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9AD654" w14:textId="1BED91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1D42BD" w14:textId="5ADAC0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96078E" w14:textId="22BA08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ACA395" w14:textId="755ECD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0C7288" w14:textId="76CB0F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92985D" w14:textId="104F43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EBC9CD" w14:textId="00B689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A9A927" w14:textId="0E35FF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CAE1F5" w14:textId="79FF2A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4B54F5" w14:textId="57EE55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073CDA" w14:textId="61807D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B66F27" w14:textId="49C68C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D323F5" w14:textId="6282144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1719FD" w14:textId="5661C7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4CCA4A" w14:textId="3D820D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F94861" w14:textId="215D49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5AA6BA" w14:textId="7849BE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BB0036" w14:textId="42FE07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04253C" w14:textId="686F651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152DF6" w14:textId="6B9E316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9114EE" w14:textId="1F9DA2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DCAAC7" w14:textId="53B30D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90769A" w14:textId="24218C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22B169" w14:textId="3AB0D4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FCDD37" w14:textId="4D1C6E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BF592D" w14:textId="557AFB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CCF728" w14:textId="2680D6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326AE8" w14:textId="31ECB0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3C3B05" w14:textId="102E22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B10881" w14:textId="783789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A026F6" w14:textId="51B351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038CFF" w14:textId="48AEC8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450679" w14:textId="6D42BD2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16491E" w14:textId="4B6C53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FFD2CD" w14:textId="711604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46C037" w14:textId="438D44D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48CB3B" w14:textId="4B9C752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A97AB0" w14:textId="6037FF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D48D20" w14:textId="7BD981A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36E0A3" w14:textId="5166DA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54A928" w14:textId="1B6CF1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EA1222" w14:textId="52F5CB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C6A1CF" w14:textId="564E9E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3A34A1" w14:textId="40E0C0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01C155" w14:textId="6AB84A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62A03D" w14:textId="7FB543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AA0D23" w14:textId="03FAA3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C6F4C5" w14:textId="39F325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A9098C" w14:textId="1EF7D0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E033D9" w14:textId="50F990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6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31EC91" w14:textId="08D1C9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4D3D43" w14:textId="197F01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33EADD" w14:textId="3DD030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C5EA9D" w14:textId="183CBB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C66A11" w14:textId="12F3A3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DFF0A2" w14:textId="3C94AF0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1F4441" w14:textId="00438A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8A3D71" w14:textId="38FF60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63EAFF" w14:textId="4AD505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3B1566" w14:textId="44824B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B0BEF3" w14:textId="06686D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9A4267" w14:textId="0AAF032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F21FE4" w14:textId="33A6E4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BE49B1" w14:textId="4467F4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1DD94D" w14:textId="3DCE55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263C30" w14:textId="502C90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DFAF6A" w14:textId="01203D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595545" w14:textId="133A02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28F0CA" w14:textId="5DA0F3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AA3C1D" w14:textId="57CB4D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D1105B" w14:textId="72503A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6D5B82" w14:textId="743C05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5C6C01" w14:textId="3D3DC1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A86423" w14:textId="6CF9814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1683A1" w14:textId="6BC776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C4AD6E" w14:textId="46ECA9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3E04D7" w14:textId="74B93EA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4C8891" w14:textId="6CB4D5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20020F" w14:textId="1E68E1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FBDC0E" w14:textId="466E83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35E06D" w14:textId="7D2CB8D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EF792F" w14:textId="5665AD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08D3C6" w14:textId="2065EC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B1024A" w14:textId="301DB6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B17C91" w14:textId="7EFDD7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049C8C" w14:textId="6E2450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F6777C" w14:textId="33C26B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52949B" w14:textId="68E890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1BDFDD" w14:textId="4B3589C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0.00e+0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680E27" w14:textId="0137EC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3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35e-4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F3EB72" w14:textId="21839E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4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9C693A" w14:textId="678E6D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7DB6BA" w14:textId="50BF6B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D7E38C" w14:textId="37AE61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4153DE" w14:textId="76A310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3B359A" w14:textId="04C6BB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843980" w14:textId="001F85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9EB433" w14:textId="1F6045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73D40F" w14:textId="098DC7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9AFA86" w14:textId="71B52A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89AD91" w14:textId="48E409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D440B4" w14:textId="7C5D8A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C33FF6" w14:textId="0C39FBE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79A2E5" w14:textId="52F32C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6B25EC" w14:textId="0F214E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9ABCCE" w14:textId="393672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49FE28" w14:textId="45576D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A81DC5" w14:textId="2E484FC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8AF538" w14:textId="01770DD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EE3956" w14:textId="68BB3C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1A89D5" w14:textId="735A26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26984E" w14:textId="1D606F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ADBFB4" w14:textId="2E608C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A02E4A" w14:textId="7E9E36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1C94D1" w14:textId="7BDD0E3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85D7C9" w14:textId="18AA58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B42D42" w14:textId="28B36D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3924E6" w14:textId="509CE5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498948" w14:textId="66E551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51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5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248790" w14:textId="6E6AF8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62e-1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719B9F" w14:textId="2E84CD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16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6BE359" w14:textId="64D33A4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16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FDBD32" w14:textId="601CFC4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16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502EB6" w14:textId="2DE131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7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2137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1CC639" w14:textId="5E041C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7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2137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ED44D5" w14:textId="145713A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gni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35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768E32" w14:textId="7EC245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gni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8426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3A06CD" w14:textId="077F08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gni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8426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23E33A" w14:textId="2D623A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gni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8426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D1128B" w14:textId="23B8EE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ogni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1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58426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C13C9B" w14:textId="32D9463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6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742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3EE58B" w14:textId="7FADA4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6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742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F8DA2B" w14:textId="790DBB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4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138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D660D7" w14:textId="74CBD5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4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1382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4DDAF1" w14:textId="490853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528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D52A49" w14:textId="331B3B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5528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C43174" w14:textId="01B91B1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75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A9D73A" w14:textId="4FAFF9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75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B2ACBB" w14:textId="72ED74D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75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99588D" w14:textId="4D2878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75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E6F22A" w14:textId="0D74E3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75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E5000A" w14:textId="1B832A3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diet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7590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3F3DBF" w14:textId="05B63D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30B87A" w14:textId="307E144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221655" w14:textId="0D771C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BF9803" w14:textId="326CC0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37A2D3" w14:textId="290857E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6E5C88" w14:textId="425489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E0AC1E" w14:textId="7876F5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37C526" w14:textId="06AA1F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drug_sid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096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93433B" w14:textId="4AEDA7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473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871529" w14:textId="2CFDB7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473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43A0DC" w14:textId="1420D8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eyes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2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473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7EDF07" w14:textId="1392D5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9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72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3EF7D8" w14:textId="37641D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9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72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B6ED4F" w14:textId="0F0E64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9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72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BAF9B8" w14:textId="194C9C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97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72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0AD1CD" w14:textId="1BB368E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5e-5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1F63AA" w14:textId="16A4A2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5e-5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3F4175" w14:textId="26E4A8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5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BF0808" w14:textId="4D1044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5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40031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A415A3" w14:textId="3DFBA1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DEFC49" w14:textId="617DBB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814FEB" w14:textId="1A83F6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E3A438" w14:textId="0C2B3C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1FB483" w14:textId="5185D0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5CD9F5" w14:textId="0F8330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227A13" w14:textId="406309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47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B1FE4C" w14:textId="0AFB1E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02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7589D2" w14:textId="38E75D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02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34F975" w14:textId="6CC9B5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02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52D1E0" w14:textId="13DCFC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02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4A4616" w14:textId="72194B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gastrointesti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8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02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6F66F4" w14:textId="181110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CD5185" w14:textId="74AFC1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BD1B9B" w14:textId="50367B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D8DD4E" w14:textId="17E47D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AEC490" w14:textId="7ACC6B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B7B03E" w14:textId="18F9245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F0EB87" w14:textId="2E88EE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886BF1" w14:textId="15600A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A1C47C" w14:textId="009B96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FB8AE9" w14:textId="522F9D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0CD986" w14:textId="5016D3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01AB18" w14:textId="1883A5C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0D8126" w14:textId="7956CD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2068F3" w14:textId="69EA6E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66D318" w14:textId="3E7AB6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BD2EFE" w14:textId="2790C7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C06FA2" w14:textId="40AC49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877DE3" w14:textId="2D2BD0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F50D63" w14:textId="334B3CA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0F50FB" w14:textId="3A16EC6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A278A4" w14:textId="54B93F7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FADBAF" w14:textId="6D195E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CA9393" w14:textId="385BC7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8C67C8" w14:textId="64FAAC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2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21196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766DBF" w14:textId="0D3359F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5D2F99" w14:textId="5A1E42A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F7DA0C" w14:textId="0EDB00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74D38D" w14:textId="3A1768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E4B637" w14:textId="35A269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2F4EB2" w14:textId="21BBA0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EAE01A" w14:textId="555DBB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A40C54" w14:textId="50DB98A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79C5EA" w14:textId="385B50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AA5BDA" w14:textId="6862CC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929CBA" w14:textId="682CC7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935FF1" w14:textId="6C0732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D46841" w14:textId="58BB25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immun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3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786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B07F4B" w14:textId="23E1D5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ifestyl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9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76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105FD9" w14:textId="68156C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55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1497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39EE8F" w14:textId="543E56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55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1497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81BEEA" w14:textId="4F0E4A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137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85DE1E" w14:textId="3BE7936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10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137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A6E6D5" w14:textId="428DDDE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2931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F27396" w14:textId="3CE1364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22931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492539" w14:textId="63B32F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8e-2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25CC8E" w14:textId="7BF3DF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0e-1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1993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253D0E" w14:textId="3C2BD1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0e-1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1993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A3F0EB" w14:textId="1B4F40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3265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5E2F00" w14:textId="7F32AB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6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3265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3E05B6" w14:textId="69F7324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58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6E1AD7" w14:textId="67DB64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63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9591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089089" w14:textId="77DB5A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28438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9D96DD" w14:textId="6A3F25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6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3148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B14D83" w14:textId="60E16C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4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4440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F78164" w14:textId="177AD6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4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4440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BBB42" w14:textId="593EE5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84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4440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BBBC53" w14:textId="754232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0337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34A4FA" w14:textId="6483D74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0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0337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A9E914" w14:textId="1254E4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31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2405.1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5F916F" w14:textId="352E38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5996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5B4231" w14:textId="4E6263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3e-1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73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0716D0" w14:textId="4A2B87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41e-08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3704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02E835" w14:textId="24B0002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2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73985.8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92E708" w14:textId="1748B9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8e-1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B61D70" w14:textId="1B8F35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7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72822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940B29" w14:textId="4B63F4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9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47e-1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7CE396" w14:textId="46780E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5e-1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714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33B41A" w14:textId="770B97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67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18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9135A4" w14:textId="42ABA1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C3B982" w14:textId="0E81EE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B07D68" w14:textId="4134B0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C7B5B3" w14:textId="0CC4E3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33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9299B3" w14:textId="154A03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7.6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7524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1F43AA" w14:textId="3448D2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8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73B037" w14:textId="5221BE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8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3C178F" w14:textId="39F88F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8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6079E1" w14:textId="0AF741B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8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3077AB" w14:textId="117C47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9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863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6BA72D" w14:textId="3AD04F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9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863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F92AD6" w14:textId="36D07A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09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32863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ED2424" w14:textId="3C678E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835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904F19" w14:textId="095C12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835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3739A4" w14:textId="1B5ED1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835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AB0DF6" w14:textId="7ADA39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88358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4377DA" w14:textId="4622D10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674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59A5BD" w14:textId="0A40E6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674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37F856" w14:textId="22825A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674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3EC952" w14:textId="3C96B9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usculoskelet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51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6745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BE0C9B" w14:textId="3830CE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F66A88" w14:textId="3C819DD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619D2E" w14:textId="7851E8D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D7A2EA" w14:textId="325A39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919D22" w14:textId="4EDC5F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460F0B" w14:textId="430942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BC1633" w14:textId="51B64A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9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99343.4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AC9072" w14:textId="74E6A3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19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0384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2E513C" w14:textId="4FD85A7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2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3084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EF5340" w14:textId="0E32E2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neurologic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2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30848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5979D1" w14:textId="5440F3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A33046" w14:textId="292A59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7FED1B" w14:textId="62D1D0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B8126E" w14:textId="04C018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A7D5D5" w14:textId="7BF387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C33E59" w14:textId="0A3E9D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3B9A5F" w14:textId="41CB17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9E17A4" w14:textId="731E6EA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FD9BFD" w14:textId="20DED5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55EF3C" w14:textId="6ECE76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C79EBA" w14:textId="6EBAB87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20F573" w14:textId="1BB4C0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75193D" w14:textId="25D7D2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562F8D" w14:textId="28EBC9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6AE767" w14:textId="070FD9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3C1038" w14:textId="7077F6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46F7DB" w14:textId="63362B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9F5948" w14:textId="38C07A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311F5B" w14:textId="1AE78D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8CDE2C" w14:textId="6E9CC0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33F7FC" w14:textId="100C1A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BD224A" w14:textId="717ADF0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D93D03" w14:textId="53ACF00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06648C" w14:textId="209267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4C1B22" w14:textId="2AE8E5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B9E41B" w14:textId="47EF3F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70CA47" w14:textId="334E4A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0D0A44" w14:textId="2F36AE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4FB1F0" w14:textId="69F1BD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6A18DA" w14:textId="2F8A80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486D24" w14:textId="66CF073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8FC0FE" w14:textId="3B30A8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EB8B9E" w14:textId="2C7017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5800D8" w14:textId="2172C2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252D24" w14:textId="6CF07D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41B3A4" w14:textId="1301EF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957445" w14:textId="797DC1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9A3ECD" w14:textId="00AFC0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68201A" w14:textId="7D3B40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A47948" w14:textId="26E0A7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CDB850" w14:textId="7BB628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24CA40" w14:textId="196E2D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6FD662" w14:textId="309367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parkinson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6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65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806557" w14:textId="124407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1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BC7845" w14:textId="250032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1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5EDBB7" w14:textId="45037A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nal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31e-11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5376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1FBDA4" w14:textId="11BBF5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BB2554" w14:textId="6B55FA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93DEF5" w14:textId="535811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DD35DF" w14:textId="280D3B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686FD3" w14:textId="02D153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96B3E3" w14:textId="59E66D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7FFB30" w14:textId="4D82894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D40D3E" w14:textId="01571C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0CF531" w14:textId="0B1A23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272156" w14:textId="6B7E80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368D1F" w14:textId="6759D9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D0D6E6" w14:textId="7D53A8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D0F9F8" w14:textId="29CEDA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124C5A" w14:textId="020C54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07E771" w14:textId="63A4D9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46D695" w14:textId="34E74C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A2E7C5" w14:textId="4598E3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reproductive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01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964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A26203" w14:textId="5DEC8D2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00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96C0DE" w14:textId="6D01DA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ki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7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003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71CBD4" w14:textId="0FDC5D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A57349" w14:textId="7F7777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44873E" w14:textId="23790F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05398E" w14:textId="3759E9A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7DC2DE" w14:textId="246ED2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A9A705" w14:textId="01AEBF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5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76615.3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796BFE" w14:textId="5ED5E32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30CECE" w14:textId="7F1BD9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7AA561" w14:textId="2DAFAE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274D7C" w14:textId="7A17F6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D46052" w14:textId="6717E1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7FEE34" w14:textId="1C4F67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E1EE26" w14:textId="1CD2F7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79F68E" w14:textId="4B49902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8.94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35581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F47BC1" w14:textId="364770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teeth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28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72800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3C709C" w14:textId="00B294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teeth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399938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B8CDD0" w14:textId="43E47C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BC86CB" w14:textId="4059B1E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8BF8AF" w14:textId="7E54D2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D00A5E" w14:textId="605D0C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2AAC36" w14:textId="1DA5F64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1D7B65" w14:textId="5B7A7D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139B32" w14:textId="68563B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35AE46" w14:textId="65054B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6B767D" w14:textId="704914C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AD890D" w14:textId="7026E6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6FAA4B" w14:textId="2CDF7C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E4A84F" w14:textId="2DC47C1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19A6DA" w14:textId="4803263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22F654" w14:textId="522CC5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50B507" w14:textId="1E973E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3DB671" w14:textId="248A2BC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8CF248" w14:textId="0169F9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3776EC" w14:textId="784199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D9E924" w14:textId="485761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D1E6C4" w14:textId="6C8AC2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8EBB21" w14:textId="5BCCFEC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ADB73B" w14:textId="52147C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5B2EE6" w14:textId="04EC7A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22E694" w14:textId="0BC074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F47803" w14:textId="445F23E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ACC010" w14:textId="7183F4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510FC3" w14:textId="3269160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D67F88" w14:textId="349393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E7807E" w14:textId="5BF9BEF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390D75" w14:textId="4BF1C2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C6175F" w14:textId="48AA23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7B777F" w14:textId="65230C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A410C3" w14:textId="2B03F8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23E992" w14:textId="1F98B2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C472FC" w14:textId="0639F6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7C0B6F" w14:textId="0B84EE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CF6BA8" w14:textId="7BF028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61C6B4" w14:textId="4EAD57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10A37C" w14:textId="140B50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5CA4F3" w14:textId="203E94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30D8C1" w14:textId="05DD6D5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F8376E" w14:textId="455C9A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73768F" w14:textId="7E93CD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98590A" w14:textId="1A84E9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9CAFAB" w14:textId="4D6015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0C2790" w14:textId="1E1F2C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567D21" w14:textId="71D295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0B2F36" w14:textId="2B9AC6E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1EFB65" w14:textId="55F30C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9EFDD4" w14:textId="0647A4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7C60F9" w14:textId="263998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A0D15B" w14:textId="349F7E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8C3992" w14:textId="299C33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8961A4" w14:textId="0C68AA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73B4FC" w14:textId="2B7655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F2EA50" w14:textId="778FFF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13AC77" w14:textId="25FD08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CC5449" w14:textId="4111DF7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CA1C28" w14:textId="436BEA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A707BF" w14:textId="0FE07D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E0DC5C" w14:textId="3F6959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72BB8B" w14:textId="56F40E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91A2BA" w14:textId="14176B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1CB49A" w14:textId="7723BD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495B87" w14:textId="1573B3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490CF4" w14:textId="0A3BBC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82CE58" w14:textId="6679F1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3300C8" w14:textId="692DC3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B1A10B" w14:textId="2BA17B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7BF92B" w14:textId="067D8C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1295BF" w14:textId="5E7471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07CA42" w14:textId="48A381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E701D9" w14:textId="78957C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3E9A54" w14:textId="20E43B2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B360B5" w14:textId="7B0B617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91D193" w14:textId="6B04F7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21DBBB" w14:textId="47ECA3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F75AFD" w14:textId="1163A6B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6A95BD" w14:textId="27E138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FF8159" w14:textId="2560E6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121FC1" w14:textId="1AFD14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590295" w14:textId="7AE6FA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C4F54E" w14:textId="603E7A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038FBF" w14:textId="05E114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AE6722" w14:textId="3C5D0B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B7478A" w14:textId="423A18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4037DA" w14:textId="53E393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AB5AF3" w14:textId="38EED8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CCCAF5" w14:textId="22415B6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92F910" w14:textId="598C42A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69AF69" w14:textId="4C4864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7B0565" w14:textId="34368CF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8ABAA6" w14:textId="6F5C611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274CAC" w14:textId="047A93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B51835" w14:textId="30BE04B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6E8C2A" w14:textId="572D64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03D1BD" w14:textId="2E133F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923F7D" w14:textId="21DD28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9A73C1" w14:textId="1C1E88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5788AF" w14:textId="7AF5B2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2365AF" w14:textId="48C643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00C8AF" w14:textId="6E8E8A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1FC0D0" w14:textId="445285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3499DF" w14:textId="02D8F7B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FFBD3A" w14:textId="4ABC1A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0B4345" w14:textId="57C3B2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2088CF" w14:textId="77E162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2D1F66" w14:textId="074103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1A80B8" w14:textId="791F35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C8E5A5" w14:textId="77EC33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1E9367" w14:textId="64D5E7C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09B38E" w14:textId="2F5E1F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3A1FF5" w14:textId="5157EA2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E8DDE1" w14:textId="7D0A7F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9505E3" w14:textId="0FE842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0FA6C4" w14:textId="38CC3C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7D63C0" w14:textId="30BE75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689F94" w14:textId="49F2A6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BEE102" w14:textId="68872D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CAE750" w14:textId="2F0BC8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18BCE1" w14:textId="51453B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12F541" w14:textId="775B796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579F92" w14:textId="1C20C21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917F87" w14:textId="7AB6D5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D62F90" w14:textId="524EFD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EB9921" w14:textId="60300A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5E5D74" w14:textId="66AE3E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341C82" w14:textId="44F3AD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367A3F" w14:textId="6A36F81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FCA69E" w14:textId="531A3B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90CC2C" w14:textId="1AF534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F5867B" w14:textId="0528A3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34F600" w14:textId="36B94D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CE2542" w14:textId="7D4A02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7824D9" w14:textId="5A1689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2A8ACC" w14:textId="6657D2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1B9896" w14:textId="354225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B9A2A9" w14:textId="7D7FB7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A20416" w14:textId="71DB53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839FE7" w14:textId="2EE2786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9A2794" w14:textId="39FEB2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ED1742" w14:textId="753639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A20530" w14:textId="793A12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ADBD7B" w14:textId="42DB55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4AF69E" w14:textId="408017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E3EAA2" w14:textId="3B282B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AD1D85" w14:textId="553C87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525AE5" w14:textId="10B84D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75EC64" w14:textId="70FA076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FA9310" w14:textId="59A5E8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E8CBBE" w14:textId="51FDF8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DD067A" w14:textId="7451C0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4E309E" w14:textId="52C820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ABDD04" w14:textId="6064F0E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4A9E19" w14:textId="49F5E0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9FEF08" w14:textId="4864D6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A210D2" w14:textId="21DD6A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6C3F81" w14:textId="77EA37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CCEB0A" w14:textId="61C3BA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61BACB" w14:textId="4E08A6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47E79E" w14:textId="13B7C50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8D8B7E" w14:textId="40E1D8E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2D1440" w14:textId="44AD0D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6EACEC" w14:textId="56BEA5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ECB320" w14:textId="6D3B6F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A0A0D9" w14:textId="102DBA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4796F3" w14:textId="3FC688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76B440" w14:textId="715AE2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EE027F" w14:textId="24026D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E296BB" w14:textId="27A021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BD608C" w14:textId="4460B3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2DA1D2" w14:textId="086703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A5A949" w14:textId="1EC492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5C57F8" w14:textId="286730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A7A813" w14:textId="59BADC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E7B8B9" w14:textId="60BB27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A6402F" w14:textId="2FFF38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F94702" w14:textId="5D76F9C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25DBD7" w14:textId="5E9B2B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6F7EDB" w14:textId="207916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62506E" w14:textId="25BB21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B46C22" w14:textId="4C9478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A5202D" w14:textId="3B6488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D057A8" w14:textId="248745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BFA4CB" w14:textId="60A316E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21D4A3" w14:textId="2FD3C7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E769B4" w14:textId="3906BE0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CED4DE" w14:textId="02EB71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C8FE27" w14:textId="6F2DDC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CADCCF" w14:textId="720DCD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85C559" w14:textId="5EFF7C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F09A21" w14:textId="1A6A15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55EA0A" w14:textId="24F38D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003377" w14:textId="0E2A8B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C307B0" w14:textId="4131BA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0AD243" w14:textId="5A3DBE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3140AF" w14:textId="7E7B36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8B6C70" w14:textId="20C8E5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CBF010" w14:textId="18B315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C55474" w14:textId="6752D3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45BA48" w14:textId="5CD5E0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085BB0" w14:textId="765C0E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B22869" w14:textId="5DF19E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C503D5" w14:textId="2C2070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30EB5A" w14:textId="6909EB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C1C7F7" w14:textId="07F58B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213AA1" w14:textId="59BA06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D2FB8B" w14:textId="372180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08E128" w14:textId="7F1A04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B29752" w14:textId="2EC220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63EBD3" w14:textId="11106A3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5AB89F" w14:textId="14A85B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6983BA" w14:textId="399F1E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EF59D9" w14:textId="7AD5D1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56CD98" w14:textId="1EE284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1A326A" w14:textId="5F86388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0CB917" w14:textId="4E07BD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25841E" w14:textId="5F5B3D5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4A47CB" w14:textId="0E0208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B108DE" w14:textId="754C664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AE097D" w14:textId="19775F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AEB5E9" w14:textId="564BCF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8579A6" w14:textId="5BAC28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988C28" w14:textId="1CC68E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458C83" w14:textId="3D5EAB8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2C36FD" w14:textId="09C39F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4640A2" w14:textId="672DF3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A4D95" w14:textId="089CA0C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EF38F4" w14:textId="2FBC48E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68AACE" w14:textId="4FB7B9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6D633A" w14:textId="2EBF5F7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845900" w14:textId="770037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571FEE" w14:textId="18A3C8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70B983" w14:textId="097B3B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89BE71" w14:textId="644005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5BC572" w14:textId="08618C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B2A2CC" w14:textId="0B85D60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1C33AB" w14:textId="2428C72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F6EC82" w14:textId="2E7DEF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DBF259" w14:textId="45D5FF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ECFFDF" w14:textId="634130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20E90E" w14:textId="0618FE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9965CC" w14:textId="780DBC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E3274B" w14:textId="0A0FA7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67161A" w14:textId="008408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C7C394" w14:textId="2BB7364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A6E054" w14:textId="65FD5E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F8CF02" w14:textId="734F35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2A4710" w14:textId="3AEECE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F4E14A" w14:textId="0757EF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73C1BA" w14:textId="6782B9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DBE17F" w14:textId="5D6997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66B8AE" w14:textId="33014E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C7A249" w14:textId="31F0DF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A99167" w14:textId="16D7E4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3BEFD0" w14:textId="74DFBA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6BDEC5" w14:textId="335A61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4E0E19" w14:textId="490F39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7FA974" w14:textId="76134D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948ED9" w14:textId="118867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38EE28" w14:textId="142A7D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152768" w14:textId="357EE87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95A76F" w14:textId="58D158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452152" w14:textId="2640E2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1C1204" w14:textId="098D46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6.44e-13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EC0B62" w14:textId="3393EB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55e-1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7D5F9A" w14:textId="681B5F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55e-12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0414.9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C98F35" w14:textId="4605D87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87B7CC" w14:textId="2B34D6E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A2FB42" w14:textId="017FFF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8DC70E" w14:textId="0F1679C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1A20C7" w14:textId="14EB0C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685113" w14:textId="6EFC652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FB3D7E" w14:textId="116CA2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72BA5B" w14:textId="12AD946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63F5A6" w14:textId="7D79E6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D3AACF" w14:textId="0A8FCE6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4CA84F" w14:textId="739075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E1A1C2" w14:textId="663028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077F1E" w14:textId="3477E3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A4949C" w14:textId="4C72FD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E62879" w14:textId="5743BF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AB70EA" w14:textId="7BD2C8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179B5F" w14:textId="133349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B06799" w14:textId="71B26A8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833B7D" w14:textId="4C9702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8DFB43" w14:textId="3A9695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ECEC72" w14:textId="7CC3B3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37803E" w14:textId="1D1EB3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3FB885" w14:textId="66825E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96A9BF" w14:textId="62A508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FADFA7" w14:textId="46A891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62C648" w14:textId="69EB18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5DB658" w14:textId="65C216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28EDAB" w14:textId="774192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1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634686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32663A" w14:textId="1105463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88B1BF" w14:textId="1331F7E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17C27B" w14:textId="443AFE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8CB736" w14:textId="43E2DF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5D53E1" w14:textId="703E89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67C098" w14:textId="533DAF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546999" w14:textId="307BF3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63FF61" w14:textId="0A9007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48FC31" w14:textId="3BA1C0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FF9001" w14:textId="096595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447D03" w14:textId="48F38C9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7C9F4D" w14:textId="58C6B57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F82430" w14:textId="19B4370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912FC3" w14:textId="30DC73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E21C04" w14:textId="4D4DF3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598691" w14:textId="2DCE16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8C3C98" w14:textId="00D2B0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FD7DD7" w14:textId="26FFDC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D18D3A" w14:textId="187799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23C807" w14:textId="6784A2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BDAC5B" w14:textId="63529F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89E38A" w14:textId="40FEC4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EB2616" w14:textId="4538CA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20E4B3" w14:textId="62C809A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F25E2C" w14:textId="390B753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13B233" w14:textId="3789D77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A81DE1" w14:textId="5CB95B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8F01ED" w14:textId="543EDB7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49BBFD" w14:textId="114487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BD990D" w14:textId="1A771C7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A54DC9" w14:textId="1A7D7F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A5C520" w14:textId="0CC02C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8843CE" w14:textId="1FBC8F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9DEDE2" w14:textId="63D3FC7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BBCBD8" w14:textId="0CAE9FF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880803" w14:textId="70504B2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A86688" w14:textId="4787C30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724A98" w14:textId="5E9F24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cardiovascular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86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555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A4853A" w14:textId="2450C4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98045F" w14:textId="092E26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EC858F" w14:textId="693A3E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CC78A5" w14:textId="39E688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3D268A" w14:textId="4356EA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FC3261" w14:textId="03B7B2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25A08E" w14:textId="05F326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8D6864" w14:textId="02FF9B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EA8118" w14:textId="30E0A8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675B78" w14:textId="2DD2D6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2CFE0F" w14:textId="37095DF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1B5BC5" w14:textId="6D0A10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9C51A2" w14:textId="1DC7FA5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F48F1E" w14:textId="329669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232E83" w14:textId="5FD078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BC55C5" w14:textId="363DCA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333BE8" w14:textId="527AD0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8E2F37" w14:textId="439794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B6153E" w14:textId="4EB10A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59B135" w14:textId="1DFAA2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F0153F" w14:textId="5F00C6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6BE74E" w14:textId="122E64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9577E0" w14:textId="3A0E6B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248C5E" w14:textId="022116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29AA45" w14:textId="44944A5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75F4C7" w14:textId="37F31E6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3C5CB9" w14:textId="4C11B7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BDE44B" w14:textId="199D12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EC0F33" w14:textId="417550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0FFE54" w14:textId="720C39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9CBE72" w14:textId="7DC887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4304C4" w14:textId="4B46C9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1A95AA" w14:textId="240FC7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EC7905" w14:textId="17C571D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EB7BA0" w14:textId="774FD1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F2758E" w14:textId="237E31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94868E" w14:textId="52CDAD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FAB161" w14:textId="6EE62B6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73AE21" w14:textId="65E802A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EC044D" w14:textId="477D0D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6DCF6C" w14:textId="3AD4657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BB26B7" w14:textId="5ACEA3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C93B70" w14:textId="7B94B6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F9DC08" w14:textId="1B2F6A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7AD60D" w14:textId="02EBF3C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72A4F0" w14:textId="026B1DE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2E5A8A" w14:textId="189CAE0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542152" w14:textId="3A5A4F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8F21AE" w14:textId="5BD3B4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0BD05A" w14:textId="6BFB47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44D2C1" w14:textId="613DD0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560995" w14:textId="0E3B4F2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BA804E" w14:textId="01327C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D90EBF" w14:textId="69AAC9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178A21" w14:textId="6A4024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1AFE89" w14:textId="738FE6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A3B2D9" w14:textId="4A8A9B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1109F3" w14:textId="675A96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B75DF6" w14:textId="4B5AE8E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9C600F" w14:textId="50174B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'</w:t>
      </w:r>
      <w:proofErr w:type="spell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food_preference</w:t>
      </w:r>
      <w:proofErr w:type="spellEnd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9.48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82899.5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1E1A68" w14:textId="091566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E7E465" w14:textId="602DB1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31BDA6" w14:textId="2DC6B0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4563AC" w14:textId="631087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0D7336" w14:textId="71F341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099B29" w14:textId="1D7209C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9244BE" w14:textId="7A3C6D6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64067E" w14:textId="1E468C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59BE9B" w14:textId="6A7626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F207F0" w14:textId="15AEC5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2774E8" w14:textId="467325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BC9F48" w14:textId="22C69F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374D12" w14:textId="40D086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394830E" w14:textId="04F28E8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748FEC" w14:textId="5721F1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C2106D" w14:textId="0A8AAF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FCE836" w14:textId="70967F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652573" w14:textId="4371B3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5A91B4" w14:textId="1B4B49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longev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55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9599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9499EE" w14:textId="49A863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0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E21CC0" w14:textId="7D5768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0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75AAB1" w14:textId="7D112B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0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224A4D" w14:textId="2E4606F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0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894B81" w14:textId="7368A5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60e-09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228467" w14:textId="5CED304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4.75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3E5CE1" w14:textId="6A43D8E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7DE825" w14:textId="23F083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3FCD6D" w14:textId="47DDBF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B89D59" w14:textId="2B013F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83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79357F" w14:textId="43A0CC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0644FE" w14:textId="37FEC7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91A7DA" w14:textId="1B7BBE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E13F66" w14:textId="4456695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49E06F" w14:textId="14E297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33B487" w14:textId="48A509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A16D59" w14:textId="66D34A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EC9BB2" w14:textId="41642B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1D9D29" w14:textId="3C149E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22E8C9" w14:textId="161430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495E61" w14:textId="4AD72FF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B696B8" w14:textId="24FCE73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C0BE7A" w14:textId="066B44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58198D" w14:textId="77E3DA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D8F7C8" w14:textId="422D69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A6B162" w14:textId="2AE8EF1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EFF503" w14:textId="3A6C8C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9749F5" w14:textId="2A911C7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FD1BFC" w14:textId="05DB4E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278689" w14:textId="323AC7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611681" w14:textId="0BAA3E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A91971" w14:textId="14706F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42084D" w14:textId="35790F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453C61" w14:textId="66CF85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2A16E1" w14:textId="26C599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BC6DB5" w14:textId="4B7BFC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C9ACE5" w14:textId="0783E6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FA95A5" w14:textId="4B85D1F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4BCD96" w14:textId="7DCA6A1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1AA386" w14:textId="48AD90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000FB8" w14:textId="763F385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67B6A0" w14:textId="1B9C034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D5D51D" w14:textId="6FA474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5DB432" w14:textId="2ACCBC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D6A2FB" w14:textId="29FF5F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372F3B" w14:textId="266776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1BBF2E" w14:textId="1B9363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820BE5" w14:textId="7E2CB7F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2.30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602865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0F3546" w14:textId="059662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7B732F" w14:textId="2AE72E0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FE80C2" w14:textId="4A6A03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9E4C2B" w14:textId="5BE725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DD0895" w14:textId="346F66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9EF274" w14:textId="3376AC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C81A10" w14:textId="6D08E0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9CD46C" w14:textId="40C637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8DE968" w14:textId="199A42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402123" w14:textId="0EE85A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43F3D7" w14:textId="4F1E42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EE3474" w14:textId="66E2EE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5F2C91" w14:textId="26CD227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3D9C34" w14:textId="56623E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9E5573" w14:textId="4019525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40FF75" w14:textId="5D71BE5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950DCF" w14:textId="15D197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3FA407" w14:textId="7323B0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84749D" w14:textId="015BDD2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7A7D3C" w14:textId="69B611E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23243D" w14:textId="3826E8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320FE7" w14:textId="7D0CED3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98DF4C" w14:textId="0890CC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BB19EF" w14:textId="5B825B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DECFEC" w14:textId="430375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DB725D" w14:textId="3BC8FA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BF4DB2" w14:textId="4996DD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14A5CB" w14:textId="064DB4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292773" w14:textId="16D0C8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DB4449" w14:textId="6E6630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D798BB" w14:textId="6C349F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0B3392" w14:textId="35E3D38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C648C6" w14:textId="4A5D72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E29A84" w14:textId="6FF524E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4E717A" w14:textId="45DA66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641FA7" w14:textId="684D6B6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1F0457" w14:textId="195761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F639B3" w14:textId="62F4EC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A10556F" w14:textId="0802CC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AA344B" w14:textId="1B7348B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A4DC7A" w14:textId="2D215A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AB117E" w14:textId="6CAFE70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CAF6CF" w14:textId="10E4357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6B583D" w14:textId="2F3225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24EB5C" w14:textId="19479AF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66020A" w14:textId="51BA8EC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68F667" w14:textId="14F9F8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C18CCF" w14:textId="0D78A9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43AE4D" w14:textId="701102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82964B" w14:textId="7C26F4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CC7850" w14:textId="31E5B4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307053" w14:textId="638D40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520322" w14:textId="7074F2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4F072A" w14:textId="3096B3B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D2D1F8" w14:textId="708859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CDC660" w14:textId="6B4B4D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personalit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29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16432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E401BF4" w14:textId="131F5FB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7D39A1" w14:textId="549788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18B519" w14:textId="669737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E8513A" w14:textId="368F28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811369" w14:textId="7A00C9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D26800" w14:textId="63BC45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ECC56E" w14:textId="11857C1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5EE95A" w14:textId="318D7A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2AD3C0" w14:textId="40235B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0A2D1D" w14:textId="299589A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718C80" w14:textId="4ABB95A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27E89C" w14:textId="0710D7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sleep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76e-04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08199.6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1387E9" w14:textId="232DC9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4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51A3F3" w14:textId="46F144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0B84DC" w14:textId="24F403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F4C5C3" w14:textId="325255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539B82" w14:textId="77CDA5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81C9FB" w14:textId="10E497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2E7068" w14:textId="7D71F7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9B37E5" w14:textId="6A928D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BC3E9C" w14:textId="2A4A2F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BAA829" w14:textId="6AC023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D1FD4B" w14:textId="5EC5EF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EEFC43" w14:textId="453BE9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508442" w14:textId="63C85C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EEC3B9" w14:textId="604D93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D771D7" w14:textId="4CDBAA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371295" w14:textId="6B6B7F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D0B0EC" w14:textId="7A7E3A1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2042EC" w14:textId="7819E7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B434DE" w14:textId="7D79A62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5D2062" w14:textId="6BC9F42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B0337B" w14:textId="2F51C4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9B3D464" w14:textId="050038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E7F0F3" w14:textId="099C41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134E0E" w14:textId="4DDD67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A63645" w14:textId="7996FF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7CD4FA" w14:textId="648974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03417B" w14:textId="0F2E1F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F3CA2C" w14:textId="234F78C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9FE68E" w14:textId="177CC3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5CB6FF" w14:textId="79DECB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E50D34" w14:textId="6168FD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38896A" w14:textId="4F747A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FC755C" w14:textId="6A8C13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2F19B3" w14:textId="26468F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F9A23F" w14:textId="5A475C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D229E5" w14:textId="764CC4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9E1C51" w14:textId="15487C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B13F5E" w14:textId="4B656E5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D8E15F" w14:textId="4EBD92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4AECC1" w14:textId="7B94EC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696987" w14:textId="346CC3F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022979" w14:textId="487D8B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FDE118" w14:textId="65BA39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B14344" w14:textId="1CC186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6E509B" w14:textId="2FDB90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174066" w14:textId="1244D8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0E46B8" w14:textId="140446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BBED7D" w14:textId="06CEC85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92BCC9" w14:textId="7F35C2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6145D4" w14:textId="707E336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C0DBEA" w14:textId="203E3D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C16A42" w14:textId="57200F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166667" w14:textId="7A1FC1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636424" w14:textId="3B7974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05BA68" w14:textId="0AA8F0B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CCEF0A" w14:textId="23E5F2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FB2283" w14:textId="138E4C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67A0D4" w14:textId="16E3035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91C96C" w14:textId="2B7D8B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E8F6FF" w14:textId="3DF5619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586869" w14:textId="10634D1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AA45EF" w14:textId="57B9E3B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49A7BC" w14:textId="78BDE4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5B49CD4" w14:textId="22CD365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F1606F" w14:textId="5DE066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0D600F" w14:textId="20D0B6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2B0234" w14:textId="55B3CE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006E2A" w14:textId="011681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8F230A" w14:textId="0FC709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40120C" w14:textId="23D0D0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0120EA" w14:textId="483393C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588094" w14:textId="5FD283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49AA3A" w14:textId="1D4E77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141B4F" w14:textId="31D3C0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686DEF" w14:textId="4C4862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4E2131" w14:textId="6AAA5B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5C5DEC" w14:textId="6341406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8BE9CB" w14:textId="6DB1E0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950064" w14:textId="4AC3D1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3CC888" w14:textId="45D0B3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E5D8D5" w14:textId="58894A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BC2B89" w14:textId="4C146B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DEFD89" w14:textId="7CB13D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B157A6" w14:textId="7BE2E8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7C3DD8" w14:textId="701A64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5D4655" w14:textId="4D6DF3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6013EE" w14:textId="524C01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E95E44" w14:textId="2B5E63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D21125" w14:textId="65BEEC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E8AC5A" w14:textId="525F50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28F8D3" w14:textId="7A3494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DE815C" w14:textId="32612D3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155D93" w14:textId="07262F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B377E3" w14:textId="0EC61F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0B351A" w14:textId="7E2EFA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010708" w14:textId="1E3D3C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77768E" w14:textId="6E01ADF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0BE559" w14:textId="045F2E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6A7746" w14:textId="168F6E9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6EA0A8" w14:textId="3EB0A9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1619E9" w14:textId="0FAE858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ECC110" w14:textId="20DE02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B725E1" w14:textId="34939BC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3502E1" w14:textId="16A729E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BC38EB" w14:textId="411A627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E07EA4" w14:textId="5C7393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672961" w14:textId="61E4E49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AB32E0" w14:textId="63122A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CB7D8A" w14:textId="71B95B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9BD986" w14:textId="08D7B9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F49A9C" w14:textId="3A0ADE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DC1D99" w14:textId="73907E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686900" w14:textId="4C430C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90E67C" w14:textId="679920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E719D0" w14:textId="496477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D5F038" w14:textId="183D40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6D5BE7" w14:textId="6BF52B2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6B724E" w14:textId="2513AA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0CD574" w14:textId="4E77712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65A90B" w14:textId="5BD57E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12E609" w14:textId="0FE993D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0FB558" w14:textId="467ABF2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ACD525" w14:textId="4DD50CC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79E706" w14:textId="01AB19C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BA0B150" w14:textId="08C5F53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BF25A0" w14:textId="670578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13439E" w14:textId="64CFE60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15CBBA" w14:textId="456588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359BC6" w14:textId="278303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A5E8DB" w14:textId="670352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E2B8A8" w14:textId="0BF2F6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D2C71E" w14:textId="7976D5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2DC2AE" w14:textId="5F12745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9285EB" w14:textId="79DCDF3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287A30" w14:textId="609C52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E459FB" w14:textId="65B4C7A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5CC428" w14:textId="57F13FA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DE016E" w14:textId="35513FA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E9BD11" w14:textId="007BCB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07026E" w14:textId="191F4EE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F4F3DB" w14:textId="025421D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3BCD63" w14:textId="0C581F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43049D" w14:textId="23761D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14D6F9" w14:textId="501E44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87E36C" w14:textId="15D56A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2CA5B1" w14:textId="67A619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DD29BA" w14:textId="370270F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96A7C7" w14:textId="12B363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01e-07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AF43A8" w14:textId="39635C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1.5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C326A6" w14:textId="3E7FB5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AE84FF" w14:textId="607749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310A8C" w14:textId="4CE46D0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6E6385" w14:textId="6F7940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ECA3CE" w14:textId="19A8B2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550268" w14:textId="572567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4A3143" w14:textId="52B3D20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50BD3F" w14:textId="02A251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78CE90" w14:textId="413149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993864" w14:textId="6750B32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152088" w14:textId="66E3EA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8DD0D5" w14:textId="3E5A19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914389" w14:textId="21D5E3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D8B589" w14:textId="128B2A6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B92FA5" w14:textId="27A1A5F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065B5D8" w14:textId="57E23E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FDDE55" w14:textId="70B86E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474BEF" w14:textId="2BD0D6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38C4A6" w14:textId="48A789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DCF052" w14:textId="7196A0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FC2F5E" w14:textId="5306EC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B1D7C0" w14:textId="4F3E72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AEE035" w14:textId="09A6F75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DC03AF" w14:textId="6A2949E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860D6A" w14:textId="758C869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BD883C" w14:textId="5CC114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20087E" w14:textId="7A01B8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CF28111" w14:textId="63B024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4E6B53" w14:textId="0EB934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783CA0" w14:textId="67CDF3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BA8824" w14:textId="58A58A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058187" w14:textId="503DF2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46F793" w14:textId="5DE5D3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94B2F3" w14:textId="71E08E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A1C103" w14:textId="0B59CC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76546E" w14:textId="304B5A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91A640" w14:textId="4D6148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A3B820" w14:textId="7D20E8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DB530E" w14:textId="09D1552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0E191A" w14:textId="4A1728A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E5CC32" w14:textId="220A22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D75429" w14:textId="77ACF4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C47300" w14:textId="35E66B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7C9321" w14:textId="4F6598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252171" w14:textId="742C1F5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80DEB2" w14:textId="2C0845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EC02D9" w14:textId="1685E03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35EA70" w14:textId="390FE1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6FBFF3" w14:textId="7259B89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23B175" w14:textId="7CC5AE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5BA9B9" w14:textId="200046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8AFE58" w14:textId="65176A1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4C2B2B" w14:textId="21CB2B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20E91D" w14:textId="79F6F0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9BC4DE" w14:textId="16D1C6B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DC4F7D" w14:textId="6DE0089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9E25C41" w14:textId="710E9C5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FA0E64" w14:textId="4F9F22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06F7EF" w14:textId="77B36F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624AFD" w14:textId="16C4E0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E3AA78" w14:textId="1E8B5A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0FB746" w14:textId="23B389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F6F809" w14:textId="1FF81F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9631A2" w14:textId="7918B40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FAEED0" w14:textId="78D21F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A88F09" w14:textId="55E73DA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840E48" w14:textId="2A37E33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24BAF8" w14:textId="78FA4C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259BA0" w14:textId="29AE2C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D039AC" w14:textId="473417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412838" w14:textId="2FE0097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B0B0AD" w14:textId="1C5E03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76CFDC" w14:textId="6E7191C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11243A" w14:textId="3D4736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A7C832" w14:textId="0B4C6F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B7FB34" w14:textId="4EA43D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42D004F" w14:textId="374EC6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71D1CE" w14:textId="437E7B4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8AB676" w14:textId="7632E4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86929F" w14:textId="48315C7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B3E216" w14:textId="3C0C2FC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F53770" w14:textId="5EA11F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5CAE8A" w14:textId="2C758D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A09883" w14:textId="232E76F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078BCC" w14:textId="2C130EA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8AB90C" w14:textId="2A034E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E9D414" w14:textId="647EDD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79F17C" w14:textId="5EF127B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32034E" w14:textId="18458FE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B5987B" w14:textId="3D93DFF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A79C06" w14:textId="6BB100C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19570A" w14:textId="798C24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2CF1B4" w14:textId="467D733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413C6A" w14:textId="60A71C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B786EC" w14:textId="3293CA5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BFF276" w14:textId="7AB853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C573D5" w14:textId="0883FD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F9797D" w14:textId="184636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B6725A" w14:textId="31285DA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4D942E" w14:textId="70574FC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3A6600" w14:textId="6E4A3B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67FE2B" w14:textId="45525F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D8E8E51" w14:textId="6BAB06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F672F8" w14:textId="2AF94A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A5811E" w14:textId="0D2414F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571A63" w14:textId="211D17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9C348A" w14:textId="7C8D5C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984D41" w14:textId="1E7FF7B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D87627" w14:textId="06F254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4399134" w14:textId="08398E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846C54" w14:textId="4B3247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3CB6B2" w14:textId="15DD5A2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2399EE1" w14:textId="551C307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791243D" w14:textId="113AAAC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27ED70" w14:textId="542887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etabolic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5.48e-13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42714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4CC9AC8" w14:textId="65FBB5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0.0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5AD43A" w14:textId="41CB78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8CB2A6" w14:textId="708B2E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AE74A0" w14:textId="6569AF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BD14AA" w14:textId="7BB9621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CE7EE0" w14:textId="7A58478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E604EF" w14:textId="1FA74B8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580915" w14:textId="24B5031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56156AC" w14:textId="10BD62E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4701FD" w14:textId="7F1753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242A44" w14:textId="358D2A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7646FF" w14:textId="0174F10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38E8BBC" w14:textId="3F5F57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93A919" w14:textId="7BB8D9E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CB2350" w14:textId="738747C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9167805" w14:textId="6E8B17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074E5A" w14:textId="28946A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55BA2D" w14:textId="2073907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D3FDE8" w14:textId="3FBC816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C0718B" w14:textId="0C15601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D0A72D" w14:textId="2BD413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BAA66B5" w14:textId="226A0D6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32DCE2" w14:textId="480B98D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50AD9C" w14:textId="53016EA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20F58B" w14:textId="730257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788DFD" w14:textId="047A54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EC2CF6" w14:textId="32E4C4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85E051" w14:textId="62361E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FB3C26" w14:textId="0A7DCE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3F4489" w14:textId="592577F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352797" w14:textId="7522854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3CB462" w14:textId="4FA118F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E0D5FD" w14:textId="5796DB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7E2235" w14:textId="08C0FEB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BF2EFD2" w14:textId="53A14F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E71757" w14:textId="261447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776375" w14:textId="73E4F4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2F6D47" w14:textId="58E7F07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7FF43E" w14:textId="380E75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C9B1E3" w14:textId="5FE736E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BA1042" w14:textId="4CBC50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0E6FB3" w14:textId="08C8E4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DFD096" w14:textId="268E69A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51EAEC" w14:textId="39AB35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AE572C" w14:textId="4DD16CF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B52FB25" w14:textId="5CBCA4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796AD9" w14:textId="1A9765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04C759" w14:textId="12C785A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6063DE" w14:textId="3F2B7CC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E420E0" w14:textId="79E116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2CE1A6C" w14:textId="6D17321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D8948D" w14:textId="6A71D28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C7AD9A" w14:textId="0BFF3EE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5BD89F" w14:textId="2D2A51F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391FFFD" w14:textId="130C9F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316578A" w14:textId="32079A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91FAC" w14:textId="59CB131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B101D1" w14:textId="101587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9FA456" w14:textId="57B5F71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70695B" w14:textId="3362F1E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86BA67" w14:textId="3322AF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A9BBF1" w14:textId="7B011A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9BBAB5" w14:textId="23BED3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568766" w14:textId="394B52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6951F21" w14:textId="61A8995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1D83557" w14:textId="1F65F0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832A49" w14:textId="7260C18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FA3100" w14:textId="07499B8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3697DA" w14:textId="3200B1B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66C71A4" w14:textId="6DF3E5B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508CB4" w14:textId="2A6D958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328CFD" w14:textId="2FA35B2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579736" w14:textId="354C8B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50A92A" w14:textId="578ACAA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769318" w14:textId="7EE7364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F5A33C" w14:textId="1F91E71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841262" w14:textId="32844BD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C20E6C" w14:textId="4F467B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B01062" w14:textId="657621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67186EC" w14:textId="34D6E3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51E760" w14:textId="01262A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2606F8" w14:textId="74ABF3E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E641AC" w14:textId="3D461B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A721457" w14:textId="6A67EE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831191" w14:textId="033A8DD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045B7DA" w14:textId="23A33B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AAE74E" w14:textId="646577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78959F" w14:textId="5CD2FF9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10B905" w14:textId="4B2185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596E0DE" w14:textId="6A1481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3D5547" w14:textId="3A6727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3FD5A36" w14:textId="3787DD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7AA627" w14:textId="5B3482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1450C86" w14:textId="1884798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0FE28CC" w14:textId="4130174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701C2F" w14:textId="265493F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4F61D81" w14:textId="34BE270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D69CF5" w14:textId="55AE17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50143C" w14:textId="44A1B8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25023C" w14:textId="04FDA5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D399BB" w14:textId="5073F72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BD5DEC" w14:textId="70AAAAB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C8E90C" w14:textId="6323DE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A141B0" w14:textId="5BE8B27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61A59F" w14:textId="697D83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1BB6CE" w14:textId="4337E46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40D8ED" w14:textId="69D1B7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CEB8A4" w14:textId="65E9FEE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18E3C6E" w14:textId="398ABC6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B0FB11" w14:textId="044EE94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9C6A01" w14:textId="615698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39B965D" w14:textId="12FAF8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E413C7" w14:textId="62EC84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D7704B" w14:textId="3E7B61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FBAD2A" w14:textId="67E46E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2EEC68" w14:textId="4B854A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304745" w14:textId="74F618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12AF4B7" w14:textId="4DA17C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FAD15E" w14:textId="557849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3EE888" w14:textId="24978F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6B5F22" w14:textId="4079F34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2D57E6" w14:textId="5442863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91BD0A" w14:textId="7091BF9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0E0219" w14:textId="3B33A96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2734E47" w14:textId="64B4B9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8EC16D" w14:textId="6A04647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9F3EF3" w14:textId="0ED0C1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73ECDA4" w14:textId="701378A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F63CC7D" w14:textId="2B04DEA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A8D54A" w14:textId="7EB13CB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0B57B8" w14:textId="0DBA35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30ED88" w14:textId="12E7DBF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8156361" w14:textId="6CCDFDD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926C70" w14:textId="212AECD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756C340" w14:textId="57957B3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8D61CB" w14:textId="0C4373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ED5FAA" w14:textId="1B8CC3F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57C026E" w14:textId="127E0D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761199" w14:textId="3101F4C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8DFA0A" w14:textId="2BB771B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BE3B36" w14:textId="6BDC539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AF23778" w14:textId="0C2140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946E0EB" w14:textId="5B609F4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2F678B" w14:textId="2441DB1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8A426FA" w14:textId="7433CAB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77F260" w14:textId="191C88E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09A377F" w14:textId="6B9B772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74FEF42" w14:textId="1E18EE2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9A94EF" w14:textId="4A2F26B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508C7D" w14:textId="09492C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2A4DF6" w14:textId="4DF6C18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FD92D5" w14:textId="6E46D7D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F6E59F" w14:textId="1103FF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BD3E259" w14:textId="7A06900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addiction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1.14e-05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2486497.0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9F4526" w14:textId="476FA6A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-0.0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2CB451" w14:textId="412097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0E8EBE" w14:textId="133AE88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2871106" w14:textId="31D25BB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A4F2B8" w14:textId="5CD478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D0020AA" w14:textId="6C40901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F1C67E" w14:textId="232CDF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58AB1A" w14:textId="5404113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AA8DF1C" w14:textId="417587F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B8406C4" w14:textId="3DADFA8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0485FE" w14:textId="58F6B0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F950D42" w14:textId="49A3D2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2A685C" w14:textId="22D9C75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9F23A8E" w14:textId="0AEEB7B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CBD4F14" w14:textId="23C5865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58F5E8C" w14:textId="4790B2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6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82B081C" w14:textId="7CEE06A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5E2FF8D" w14:textId="6683F42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07294EC" w14:textId="3362E76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6C7ED44" w14:textId="08052EB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EE600C7" w14:textId="76A6D25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B8992D" w14:textId="3F7D87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D926BE" w14:textId="177EC4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B0273B" w14:textId="73D986F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DDDE4F7" w14:textId="7ECE4B1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4A5AC19" w14:textId="0E2F390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7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C82927" w14:textId="006D35B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DF907E" w14:textId="7D9D97A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B6E4A7" w14:textId="182DFA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6E9AF5" w14:textId="4D90680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73B7D00" w14:textId="475CD21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374B3C" w14:textId="260B0E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44DF54C" w14:textId="7C0F849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C81670" w14:textId="109BF8F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0119882" w14:textId="6FDCAB9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E149A8D" w14:textId="694F81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8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779FF91" w14:textId="1F33937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E4E50B1" w14:textId="1A1BDB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7A693F" w14:textId="6C9813D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C2472A7" w14:textId="4E060E2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D4F1F33" w14:textId="7F1CB2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F6CB9A7" w14:textId="5E3446D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91AF224" w14:textId="67A064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C82AF2" w14:textId="6CF0DF5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F242D8D" w14:textId="74508EB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9F45770" w14:textId="233C286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19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DCB15A9" w14:textId="28D346D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30AFA83" w14:textId="7DF6DCA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7397931" w14:textId="0453021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2EAFB2E" w14:textId="1037C9E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B2FE42" w14:textId="44025D4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D10F0E" w14:textId="50E2BA9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B3B6732" w14:textId="0477C1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0F2E492" w14:textId="764C087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37952C" w14:textId="7C1D499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C62948C" w14:textId="595CCBE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0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E99759" w14:textId="1E5B0EE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8601F08" w14:textId="154B62D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A932662" w14:textId="4A2A52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346B73" w14:textId="28EE74F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80AD932" w14:textId="42EA859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33B1268" w14:textId="192B9F9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C3DDEF2" w14:textId="3239C9E4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C9EC879" w14:textId="0601120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27DACA4" w14:textId="51C57B5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54CB86" w14:textId="689937C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1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2109326" w14:textId="30EE9EE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E9DD84" w14:textId="7B91557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E3DA15" w14:textId="6FEF613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323C42" w14:textId="7B6E98A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83E87A4" w14:textId="42B153D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1E68C58" w14:textId="51D62C0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A31025" w14:textId="19879FF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AF1ECD" w14:textId="082A3CA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F3D83A0" w14:textId="74B72772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5EF735C" w14:textId="61137BC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2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E2948EB" w14:textId="361F7DD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0DF3790" w14:textId="3910723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E636123" w14:textId="12DA6C65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5923CAE" w14:textId="3C0EAC3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62EA532" w14:textId="3891625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843BAB" w14:textId="34FA42D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9F1D40F" w14:textId="64FADC3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D60FB1E" w14:textId="64DF3560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8EAC87" w14:textId="0A3C45C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87D8FFC" w14:textId="5F6F7C7D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3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4098154" w14:textId="66772948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BB331A1" w14:textId="7D4D3C9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483DD95" w14:textId="54F471C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1D86CC7" w14:textId="3302018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6D1EB5B" w14:textId="40A423EF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E3ECC76" w14:textId="418FBF6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A36B2DF" w14:textId="1C86E21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F78CCFD" w14:textId="17B882D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285CAD53" w14:textId="7EA3EE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06721176" w14:textId="6FA9DE0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4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1149A35" w14:textId="452FF4F7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E6CC1E3" w14:textId="2A9BDB6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D570B1D" w14:textId="17B6034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F5235DE" w14:textId="371F297B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FE979CA" w14:textId="790CE94E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4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7AF202D6" w14:textId="08DFAF9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5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163BE62" w14:textId="7D44422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6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A8B8C24" w14:textId="19A89099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68C396A" w14:textId="4CF94B4C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8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3C836668" w14:textId="7BC7A873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59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17FC87E3" w14:textId="5D902A6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0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4DF5DCB7" w14:textId="5F4FB836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1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6C213CBB" w14:textId="08FD3C01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2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23D37C" w14:textId="1DDACA0A" w:rsidR="003F78C2" w:rsidRPr="003F78C2" w:rsidRDefault="003F78C2" w:rsidP="003F78C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7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263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value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ull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ategory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morphology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'3.69e-06',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: 172755.2</w:t>
      </w:r>
      <w:proofErr w:type="gramStart"/>
      <w:r w:rsidRPr="003F78C2">
        <w:rPr>
          <w:rFonts w:ascii="Courier New" w:eastAsia="Times New Roman" w:hAnsi="Courier New" w:cs="Courier New"/>
          <w:color w:val="000000"/>
          <w:sz w:val="20"/>
          <w:szCs w:val="20"/>
        </w:rPr>
        <w:t>} ,</w:t>
      </w:r>
      <w:proofErr w:type="gramEnd"/>
    </w:p>
    <w:p w14:paraId="52274EBA" w14:textId="77777777" w:rsidR="009E6399" w:rsidRPr="003F78C2" w:rsidRDefault="009E6399" w:rsidP="003F78C2"/>
    <w:sectPr w:rsidR="009E6399" w:rsidRPr="003F78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LK0NDMwMDUyMjdQ0lEKTi0uzszPAykwqgUA855fWiwAAAA="/>
  </w:docVars>
  <w:rsids>
    <w:rsidRoot w:val="00033B8A"/>
    <w:rsid w:val="00003553"/>
    <w:rsid w:val="00033B8A"/>
    <w:rsid w:val="00213FAE"/>
    <w:rsid w:val="003F78C2"/>
    <w:rsid w:val="008847A2"/>
    <w:rsid w:val="009E6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E9809"/>
  <w15:chartTrackingRefBased/>
  <w15:docId w15:val="{A99ADF55-3F2F-42E0-80F1-4620DE506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3FA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3F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8847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02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6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0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06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2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4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6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5</TotalTime>
  <Pages>1</Pages>
  <Words>25807</Words>
  <Characters>147106</Characters>
  <Application>Microsoft Office Word</Application>
  <DocSecurity>0</DocSecurity>
  <Lines>1225</Lines>
  <Paragraphs>3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y H</dc:creator>
  <cp:keywords/>
  <dc:description/>
  <cp:lastModifiedBy>Flory H</cp:lastModifiedBy>
  <cp:revision>5</cp:revision>
  <dcterms:created xsi:type="dcterms:W3CDTF">2020-06-11T01:36:00Z</dcterms:created>
  <dcterms:modified xsi:type="dcterms:W3CDTF">2020-06-23T20:03:00Z</dcterms:modified>
</cp:coreProperties>
</file>